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9_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eople can hunt in the Tapir Mountain Nature Reserve if they have a valid licens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 (2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2% (1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 (8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19Z</dcterms:created>
  <dcterms:modified xsi:type="dcterms:W3CDTF">2023-12-12T19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